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a Car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 N Hale St Palatine, IL, USA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a.carlson@mac.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291308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hilip</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